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E61A6" w14:textId="3FF54922" w:rsidR="001C092E" w:rsidRPr="0018224D" w:rsidRDefault="00107005">
      <w:pPr>
        <w:rPr>
          <w:rFonts w:ascii="宋体" w:eastAsia="宋体" w:hAnsi="宋体" w:cs="Times New Roman"/>
          <w:sz w:val="24"/>
          <w:szCs w:val="24"/>
        </w:rPr>
      </w:pPr>
      <w:r w:rsidRPr="0018224D">
        <w:rPr>
          <w:rFonts w:ascii="宋体" w:eastAsia="宋体" w:hAnsi="宋体" w:cs="Times New Roman" w:hint="eastAsia"/>
          <w:sz w:val="24"/>
          <w:szCs w:val="24"/>
        </w:rPr>
        <w:t>&gt;</w:t>
      </w:r>
      <w:r w:rsidRPr="0018224D">
        <w:rPr>
          <w:rFonts w:ascii="宋体" w:eastAsia="宋体" w:hAnsi="宋体" w:cs="Times New Roman"/>
          <w:sz w:val="24"/>
          <w:szCs w:val="24"/>
        </w:rPr>
        <w:t>In2089</w:t>
      </w:r>
    </w:p>
    <w:p w14:paraId="622E0B62" w14:textId="62EA5E8F" w:rsidR="00107005" w:rsidRPr="00C644B3" w:rsidRDefault="00107005">
      <w:pPr>
        <w:rPr>
          <w:rFonts w:ascii="宋体" w:eastAsia="宋体" w:hAnsi="宋体"/>
          <w:sz w:val="24"/>
          <w:szCs w:val="24"/>
        </w:rPr>
      </w:pPr>
      <w:commentRangeStart w:id="0"/>
      <w:r w:rsidRPr="0018224D">
        <w:rPr>
          <w:rFonts w:ascii="宋体" w:eastAsia="宋体" w:hAnsi="宋体"/>
          <w:sz w:val="24"/>
          <w:szCs w:val="24"/>
        </w:rPr>
        <w:t>TGTCGTTTTCAGAAGACGGCTGCAC</w:t>
      </w:r>
      <w:commentRangeEnd w:id="0"/>
      <w:r w:rsidR="00971D89" w:rsidRPr="0018224D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18224D"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</w:t>
      </w:r>
      <w:commentRangeStart w:id="1"/>
      <w:r w:rsidRPr="0018224D"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2"/>
      <w:commentRangeStart w:id="3"/>
      <w:r w:rsidRPr="0018224D">
        <w:rPr>
          <w:rFonts w:ascii="宋体" w:eastAsia="宋体" w:hAnsi="宋体"/>
          <w:sz w:val="24"/>
          <w:szCs w:val="24"/>
        </w:rPr>
        <w:t>TGGACA</w:t>
      </w:r>
      <w:commentRangeEnd w:id="2"/>
      <w:r w:rsidR="003A4E57" w:rsidRPr="0018224D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18224D">
        <w:rPr>
          <w:rFonts w:ascii="宋体" w:eastAsia="宋体" w:hAnsi="宋体"/>
          <w:sz w:val="24"/>
          <w:szCs w:val="24"/>
        </w:rPr>
        <w:t>TAAGCCTGTTCGGTTCG</w:t>
      </w:r>
      <w:commentRangeStart w:id="4"/>
      <w:r w:rsidRPr="0018224D">
        <w:rPr>
          <w:rFonts w:ascii="宋体" w:eastAsia="宋体" w:hAnsi="宋体"/>
          <w:sz w:val="24"/>
          <w:szCs w:val="24"/>
        </w:rPr>
        <w:t>TAAGCT</w:t>
      </w:r>
      <w:commentRangeEnd w:id="3"/>
      <w:r w:rsidR="005B067D" w:rsidRPr="0018224D">
        <w:rPr>
          <w:rStyle w:val="a7"/>
          <w:rFonts w:ascii="宋体" w:eastAsia="宋体" w:hAnsi="宋体"/>
          <w:sz w:val="24"/>
          <w:szCs w:val="24"/>
        </w:rPr>
        <w:commentReference w:id="3"/>
      </w:r>
      <w:commentRangeEnd w:id="4"/>
      <w:r w:rsidR="003A4E57" w:rsidRPr="0018224D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18224D">
        <w:rPr>
          <w:rFonts w:ascii="宋体" w:eastAsia="宋体" w:hAnsi="宋体"/>
          <w:sz w:val="24"/>
          <w:szCs w:val="24"/>
        </w:rPr>
        <w:t>GTAATGCAAGTAGCGTATGCGCTCACGCAACTGGTCCAGAACCTTGACCGAACGCAGCGGTGGTAACGGCGCAGTGGCGGTTTTCAT</w:t>
      </w:r>
      <w:commentRangeEnd w:id="1"/>
      <w:r w:rsidR="00971D89" w:rsidRPr="0018224D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18224D">
        <w:rPr>
          <w:rFonts w:ascii="宋体" w:eastAsia="宋体" w:hAnsi="宋体"/>
          <w:sz w:val="24"/>
          <w:szCs w:val="24"/>
        </w:rPr>
        <w:t>GGCTTGTTATGACTGTTTTTTTGTACAGTCTATGCCTCGGGCATCCAAGCAGCAAGCGCGTTACGCCGTGGGTCGATGTT</w:t>
      </w:r>
      <w:commentRangeStart w:id="5"/>
      <w:r w:rsidRPr="0018224D">
        <w:rPr>
          <w:rFonts w:ascii="宋体" w:eastAsia="宋体" w:hAnsi="宋体"/>
          <w:sz w:val="24"/>
          <w:szCs w:val="24"/>
        </w:rPr>
        <w:t>TGATGTTATGGAGCAGCAACGATGTTACGCAGCAGGGCAGTCGCCCTAAAACAAAGTTAGAAA</w:t>
      </w:r>
      <w:commentRangeEnd w:id="5"/>
      <w:r w:rsidR="001C5AA1" w:rsidRPr="0018224D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18224D">
        <w:rPr>
          <w:rFonts w:ascii="宋体" w:eastAsia="宋体" w:hAnsi="宋体"/>
          <w:sz w:val="24"/>
          <w:szCs w:val="24"/>
        </w:rPr>
        <w:t>AGGAAAAGT</w:t>
      </w:r>
      <w:commentRangeStart w:id="6"/>
      <w:r w:rsidRPr="0018224D">
        <w:rPr>
          <w:rFonts w:ascii="宋体" w:eastAsia="宋体" w:hAnsi="宋体"/>
          <w:sz w:val="24"/>
          <w:szCs w:val="24"/>
        </w:rPr>
        <w:t>ATGAGCAAGTTATCTGTATTCTTTATATTTTTGTTTTGCAGCATTGCTACCGCAGCAGAGTCTTTGCCAGATTTAAAAATTGAAAAGCTTGATGAAGGCGTTTATGTTCATACTTCGTTTGAAGAAGTTAACGGGTGGGGCGTTGTTCCTAAACATGGTTTGGTGGTTCTTGTAAATGCTGAGGCTTATTTAATTGACACTCCATTTACGGCTAAAGATACTGAAAAGTTAGTCACTTGGTTTGTGGAGCGTGGCTATAAAATAAAAGGCAGTATTTCCTCTCATTTTCATAGCGACAGCACGGGCGGAATAGGGTGGCTTAATTCTCGATCTATCCCCACGTATGCATCTGAATTAACAAATGAACTGCTTAAAAAAGACGGTAAGGTTCAAGCCACAAATTCATTTAGCGGAGTTAACTATTGGCTAGTTAAAAATAAAATTGAAGTTTTTTATCCAGGCCCGGGACACACTCCAGATAACGTAGTGGTTTGGCTGCCTGAAAGGAAAATATTATTCGGTGGTTGTTTTATTAAACCGTACGGTTTAGGCAATTTGGGTGACGCAAATATAGAAGCTTGGCCAAAGTCCGCCAAATTATTAAAGTCCAAATATGGTAAGGCAAAACTGGTTGTTCCAAGTCACAGTGAAGTTGGAGACGCATCACTCTTGAAACTTACATTAGAGCAGGCGGTTAAAGGATTAAACGAAAGTAAAAAACCATCAAAACCAAGCAACTAA</w:t>
      </w:r>
      <w:commentRangeEnd w:id="6"/>
      <w:r w:rsidR="00B84CDA" w:rsidRPr="0018224D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18224D">
        <w:rPr>
          <w:rFonts w:ascii="宋体" w:eastAsia="宋体" w:hAnsi="宋体"/>
          <w:sz w:val="24"/>
          <w:szCs w:val="24"/>
        </w:rPr>
        <w:t>AT</w:t>
      </w:r>
      <w:commentRangeStart w:id="7"/>
      <w:r w:rsidRPr="0018224D">
        <w:rPr>
          <w:rFonts w:ascii="宋体" w:eastAsia="宋体" w:hAnsi="宋体"/>
          <w:sz w:val="24"/>
          <w:szCs w:val="24"/>
        </w:rPr>
        <w:t>TTCTAACAAGTCGTTGCAGCACGCCACTACGTGGCTGGACAGTTTGTAGGTTGCGCTTTTGTGGTTTGCTTCGCAAAGTATTCCACAACGCGCAACTTACAAACTGCCGCTGAACTTAGCGTTAGGC</w:t>
      </w:r>
      <w:commentRangeEnd w:id="7"/>
      <w:r w:rsidR="003643C1" w:rsidRPr="0018224D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18224D">
        <w:rPr>
          <w:rFonts w:ascii="宋体" w:eastAsia="宋体" w:hAnsi="宋体"/>
          <w:sz w:val="24"/>
          <w:szCs w:val="24"/>
        </w:rPr>
        <w:t>ATC</w:t>
      </w:r>
      <w:commentRangeStart w:id="8"/>
      <w:r w:rsidRPr="0018224D">
        <w:rPr>
          <w:rFonts w:ascii="宋体" w:eastAsia="宋体" w:hAnsi="宋体"/>
          <w:sz w:val="24"/>
          <w:szCs w:val="24"/>
        </w:rPr>
        <w:t>ATGGGTGAATTTTTCCCTGCACAAGTTTTCAAGCAGCTGTCCCACGCTCGCGCGGTGATCGAGCGCCATCTGGCTGCGACACTGGACACAATCCACCTGTTCGGATCTGCGATCGATGGAGGGCTGAAGCCGGACAGCGACATAGACTTGCTCGTGACCGTCAGCGCCGCACCTAACGATTCGCTCCGGCAGGCGCTAATGCTCGATTTGCTGAAAGTCTCATCACCGCCAGGCGATGGCGGAACATGGCGACCGCTGGAGCTAACTGTTGTCGCTCGAAGCGAAGTAGTGCCTTGGCGCTATCCGGCGCGGCGTGAGCTTCAGTTCGGTGAGTGGCTCCGCCACGACATCCTTTCCGGAACGTTCGAGCCTGCCGTTCTGGATCACGATCTTGCGATTTTGCTGACCAAGGCGAGGCAACACAGCCTTGCGCTTCTAGGCCCATCCGCAGCCACGTTTTTCGAGCCGGTGCCGAAGGAGCATTTCTCCAAGGCGCTTTTCGACACTATTGCCCAGTGGAATGCAGAGTCGGATTGGAAGGGTGACGAGCGGAACGTCGTTCTTGCTCTTGCTCGCATTTGGTACAGCGCTTCAACTGGTCTCATTGCTCCTAAGGACGTTGCTGCCGCATGGGTATCGGAGCGTTTGCCTGCCGAGCATCGGCCCCTCATCTGCAAGGCACGCGCGGCGTACCTGGGTAGCGAGGACGACGACCTAGCAATGCGC</w:t>
      </w:r>
      <w:r w:rsidRPr="0018224D">
        <w:rPr>
          <w:rFonts w:ascii="宋体" w:eastAsia="宋体" w:hAnsi="宋体"/>
          <w:sz w:val="24"/>
          <w:szCs w:val="24"/>
        </w:rPr>
        <w:lastRenderedPageBreak/>
        <w:t>GTCGAAGAGACGGCCGCGTTCGTTCGATATGCCAAAGCAACGATTGAGAGAATCTTGCGTTGA</w:t>
      </w:r>
      <w:commentRangeEnd w:id="8"/>
      <w:r w:rsidR="003643C1" w:rsidRPr="0018224D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18224D">
        <w:rPr>
          <w:rFonts w:ascii="宋体" w:eastAsia="宋体" w:hAnsi="宋体"/>
          <w:sz w:val="24"/>
          <w:szCs w:val="24"/>
        </w:rPr>
        <w:t>GCGGCATGTGCGAAAAGTGCATCGACCCGCGCCGAGGGCATCTGAT</w:t>
      </w:r>
      <w:commentRangeStart w:id="9"/>
      <w:r w:rsidRPr="0018224D">
        <w:rPr>
          <w:rFonts w:ascii="宋体" w:eastAsia="宋体" w:hAnsi="宋体"/>
          <w:sz w:val="24"/>
          <w:szCs w:val="24"/>
        </w:rPr>
        <w:t>GCCTAACTATGCG</w:t>
      </w:r>
      <w:commentRangeEnd w:id="9"/>
      <w:r w:rsidR="00514E48" w:rsidRPr="0018224D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18224D">
        <w:rPr>
          <w:rFonts w:ascii="宋体" w:eastAsia="宋体" w:hAnsi="宋体"/>
          <w:sz w:val="24"/>
          <w:szCs w:val="24"/>
        </w:rPr>
        <w:t>TTAGATGCACTAAGCACATAATTGCTCACAGCCAAACTATCAGGTCAAGTCTGCTTTTATTATTTTTAAGCGTGCATAATAAGCCCTACACAAATTGGGAGATATATC</w:t>
      </w:r>
      <w:commentRangeStart w:id="10"/>
      <w:r w:rsidRPr="0018224D">
        <w:rPr>
          <w:rFonts w:ascii="宋体" w:eastAsia="宋体" w:hAnsi="宋体"/>
          <w:sz w:val="24"/>
          <w:szCs w:val="24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11"/>
      <w:r w:rsidRPr="0018224D">
        <w:rPr>
          <w:rFonts w:ascii="宋体" w:eastAsia="宋体" w:hAnsi="宋体"/>
          <w:sz w:val="24"/>
          <w:szCs w:val="24"/>
        </w:rPr>
        <w:t>ATGGTGA</w:t>
      </w:r>
      <w:commentRangeEnd w:id="10"/>
      <w:r w:rsidR="000523BC" w:rsidRPr="0018224D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18224D">
        <w:rPr>
          <w:rFonts w:ascii="宋体" w:eastAsia="宋体" w:hAnsi="宋体"/>
          <w:sz w:val="24"/>
          <w:szCs w:val="24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</w:t>
      </w:r>
      <w:commentRangeEnd w:id="11"/>
      <w:r w:rsidR="00213C34" w:rsidRPr="0018224D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18224D">
        <w:rPr>
          <w:rFonts w:ascii="宋体" w:eastAsia="宋体" w:hAnsi="宋体"/>
          <w:sz w:val="24"/>
          <w:szCs w:val="24"/>
        </w:rPr>
        <w:t>CATTCACCTTCCGGCCGCCCGCTAGCGGACCCTGGTCAGGTTCCGCGAAGGTGGGCGCAGACATGCTGGGCTCGTCAGGATCAAACTGCACTATGAGGCGGCGGTTCATACCGCGCCAGGGGAGCGA</w:t>
      </w:r>
      <w:commentRangeStart w:id="12"/>
      <w:r w:rsidRPr="0018224D">
        <w:rPr>
          <w:rFonts w:ascii="宋体" w:eastAsia="宋体" w:hAnsi="宋体"/>
          <w:sz w:val="24"/>
          <w:szCs w:val="24"/>
        </w:rPr>
        <w:t>ATGGACAGCGAGGAGCCTCCGAACGTTCGGGTCGCCTGCTCGGGTGATATCGACGAGGTTGTGCGGCTGATGCACGACGCTGCGGCGTGGATGTCCGCCAAGGGAACGCCCGCCTGGGACGTCGCGCGGATCGACCGGACATTCGCGGAGACCTTCGTCCTGAGATCCGAGCTCCTAGTCGCGAGTTGCAGCGACGGCATCGTCGGCTGTTGCACCTTGTCGGCCGAGGATCCCGAGTTCTGGCCCGACGCCCTCAAGGGGGAGGCCGCATATCTGCACAAGCTCGCGGTGCGACGGACACATGCGGGCCGGGGTGTCAGCTCCGCGCTGATCGAGGCTTGCCGCCATGCCGCGCGAACGCAGGGGTGCGCCAAGCTGCGGCTCGACTGCCACCCGAACCTGCGTGGCCTATACGAGCGGCTCGGATTCACCCACGTCGACACTTTCAATCCCGGCTGGGATCCAACCTTCATCGCAGAACGCCTAGAACTCGAAATCTAA</w:t>
      </w:r>
      <w:commentRangeEnd w:id="12"/>
      <w:r w:rsidR="00BE349C" w:rsidRPr="0018224D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18224D">
        <w:rPr>
          <w:rFonts w:ascii="宋体" w:eastAsia="宋体" w:hAnsi="宋体"/>
          <w:sz w:val="24"/>
          <w:szCs w:val="24"/>
        </w:rPr>
        <w:t>CGTCCGTTCGGGCATCGAGGTCC</w:t>
      </w:r>
      <w:commentRangeStart w:id="13"/>
      <w:r w:rsidRPr="0018224D">
        <w:rPr>
          <w:rFonts w:ascii="宋体" w:eastAsia="宋体" w:hAnsi="宋体"/>
          <w:sz w:val="24"/>
          <w:szCs w:val="24"/>
        </w:rPr>
        <w:t>ATGTCGGGGTGGGACGGGCCCGTGGCTTCAAGATCACTTGCAGTCCGACCGCGATGTCTTGGTTGCGCGAGAGGTTGTCGATATCCTCCACTTCCATCATCAACCCTGGATAATGCCGCCGCCGTCATCGCCGCCGACGCCCGTGCCGGGCTTTTCGGGCCTGTCAGGCTTGCTCGGCCTTCAGCCTGCCTGGGCGAGATCTCCGGCGGACGGATTAACGGCGGAGCTTCGCCGCCTTTCGTGCGTGTGAAGGCCGAAGATAGTTCTCTCAAAAACATCCGTTTATGA</w:t>
      </w:r>
      <w:commentRangeEnd w:id="13"/>
      <w:r w:rsidR="005205E9" w:rsidRPr="0018224D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18224D">
        <w:rPr>
          <w:rFonts w:ascii="宋体" w:eastAsia="宋体" w:hAnsi="宋体"/>
          <w:sz w:val="24"/>
          <w:szCs w:val="24"/>
        </w:rPr>
        <w:t>GAGATACCAAA</w:t>
      </w:r>
      <w:commentRangeStart w:id="14"/>
      <w:r w:rsidRPr="0018224D">
        <w:rPr>
          <w:rFonts w:ascii="宋体" w:eastAsia="宋体" w:hAnsi="宋体"/>
          <w:sz w:val="24"/>
          <w:szCs w:val="24"/>
        </w:rPr>
        <w:t>TGTCATTTTCAGAAGACGACTGCAC</w:t>
      </w:r>
      <w:commentRangeEnd w:id="14"/>
      <w:r w:rsidR="00517650" w:rsidRPr="0018224D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18224D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</w:t>
      </w:r>
      <w:commentRangeStart w:id="15"/>
      <w:r w:rsidRPr="0018224D">
        <w:rPr>
          <w:rFonts w:ascii="宋体" w:eastAsia="宋体" w:hAnsi="宋体"/>
          <w:sz w:val="24"/>
          <w:szCs w:val="24"/>
        </w:rPr>
        <w:t>GGCTCTGTTGCAAA</w:t>
      </w:r>
      <w:commentRangeEnd w:id="15"/>
      <w:r w:rsidR="003E0334" w:rsidRPr="0018224D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18224D">
        <w:rPr>
          <w:rFonts w:ascii="宋体" w:eastAsia="宋体" w:hAnsi="宋体"/>
          <w:sz w:val="24"/>
          <w:szCs w:val="24"/>
        </w:rPr>
        <w:t>AATCGTGAAGCTTGAGCATGCTTGGCGGAGATTGGACGGACGGAACG</w:t>
      </w:r>
      <w:commentRangeStart w:id="16"/>
      <w:r w:rsidRPr="0018224D">
        <w:rPr>
          <w:rFonts w:ascii="宋体" w:eastAsia="宋体" w:hAnsi="宋体"/>
          <w:sz w:val="24"/>
          <w:szCs w:val="24"/>
        </w:rPr>
        <w:t>ATGACGGATTTCAAGTGGCGCCATTTCCAGGGTGATGTGATCCTGTGGGCGGTGCGCTGGTATTGTCGCTATCCGATCAGCTATCGCGACCTTGAGGAAATGCTGGCGGAACGCGGCATTTCGGTCGACCATACGACGATCTATCGCTGGGTCCAGTGCTACG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</w:t>
      </w:r>
      <w:r w:rsidRPr="0018224D">
        <w:rPr>
          <w:rFonts w:ascii="宋体" w:eastAsia="宋体" w:hAnsi="宋体"/>
          <w:sz w:val="24"/>
          <w:szCs w:val="24"/>
        </w:rPr>
        <w:lastRenderedPageBreak/>
        <w:t>GAAGTATCTCAATAACGTGATCGAGGCCGATCACGGAAAGCTCAAGATACTGATCAAGCCGGTGCGCGGTTTCAAATCGATCCCCACGGCCTATGCCACGATCAAGGGATTCGAAGTCATGCGAGCCCTGCGCAAAGGACAGGCTCGCCCCTGGTGCCTGCAGCCCGGCATCAGGGGCGAGGTGCGCCTTGTGGAGAGAGCTTTTGGCATTGGGCCCTCGGCGCTGACGGAGGCCATGGGCATGCTCAACCACCATTTCGCAGCAGCCGCCTGA</w:t>
      </w:r>
      <w:commentRangeEnd w:id="16"/>
      <w:r w:rsidR="0069598F" w:rsidRPr="0018224D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18224D">
        <w:rPr>
          <w:rFonts w:ascii="宋体" w:eastAsia="宋体" w:hAnsi="宋体"/>
          <w:sz w:val="24"/>
          <w:szCs w:val="24"/>
        </w:rPr>
        <w:t>TCGGCGCAGAGCGACAGCCTACCTCTGACTGCCGCCAATC</w:t>
      </w:r>
      <w:commentRangeStart w:id="17"/>
      <w:r w:rsidRPr="0018224D">
        <w:rPr>
          <w:rFonts w:ascii="宋体" w:eastAsia="宋体" w:hAnsi="宋体"/>
          <w:sz w:val="24"/>
          <w:szCs w:val="24"/>
        </w:rPr>
        <w:t>TTTGCAACAGAGCC</w:t>
      </w:r>
      <w:commentRangeEnd w:id="17"/>
      <w:r w:rsidR="00A30140" w:rsidRPr="0018224D">
        <w:rPr>
          <w:rStyle w:val="a7"/>
          <w:rFonts w:ascii="宋体" w:eastAsia="宋体" w:hAnsi="宋体"/>
          <w:sz w:val="24"/>
          <w:szCs w:val="24"/>
        </w:rPr>
        <w:commentReference w:id="17"/>
      </w:r>
    </w:p>
    <w:sectPr w:rsidR="00107005" w:rsidRPr="00C644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7T20:12:00Z" w:initials="XL">
    <w:p w14:paraId="00646EBA" w14:textId="10A3FC8F" w:rsidR="00971D89" w:rsidRPr="00C644B3" w:rsidRDefault="00971D89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IRi_In2089 (+)</w:t>
      </w:r>
    </w:p>
  </w:comment>
  <w:comment w:id="2" w:author="Xinyue Li" w:date="2023-07-27T20:14:00Z" w:initials="XL">
    <w:p w14:paraId="65A245CA" w14:textId="46A0A256" w:rsidR="003A4E57" w:rsidRPr="00C644B3" w:rsidRDefault="003A4E57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-35 region of PcW (+)</w:t>
      </w:r>
    </w:p>
  </w:comment>
  <w:comment w:id="3" w:author="Xinyue Li" w:date="2023-07-27T20:13:00Z" w:initials="XL">
    <w:p w14:paraId="171342FF" w14:textId="0E450AA5" w:rsidR="005B067D" w:rsidRPr="00C644B3" w:rsidRDefault="005B067D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PcW (+)</w:t>
      </w:r>
    </w:p>
  </w:comment>
  <w:comment w:id="4" w:author="Xinyue Li" w:date="2023-07-27T20:14:00Z" w:initials="XL">
    <w:p w14:paraId="17721F9E" w14:textId="23527132" w:rsidR="003A4E57" w:rsidRPr="00C644B3" w:rsidRDefault="003A4E57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="004D10C3" w:rsidRPr="00C644B3">
        <w:rPr>
          <w:rFonts w:ascii="Times New Roman" w:hAnsi="Times New Roman" w:cs="Times New Roman"/>
          <w:sz w:val="24"/>
          <w:szCs w:val="24"/>
        </w:rPr>
        <w:t>-10 region of PcW (+)</w:t>
      </w:r>
    </w:p>
  </w:comment>
  <w:comment w:id="1" w:author="Xinyue Li" w:date="2023-07-27T20:12:00Z" w:initials="XL">
    <w:p w14:paraId="7E1CC6BF" w14:textId="72DBB9A0" w:rsidR="00971D89" w:rsidRPr="00C644B3" w:rsidRDefault="00971D89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IntI1 (-)</w:t>
      </w:r>
    </w:p>
  </w:comment>
  <w:comment w:id="5" w:author="Xinyue Li" w:date="2023-07-27T22:05:00Z" w:initials="XL">
    <w:p w14:paraId="68DDB2CD" w14:textId="3412E4CF" w:rsidR="001C5AA1" w:rsidRPr="00C644B3" w:rsidRDefault="001C5AA1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attI1 (+)</w:t>
      </w:r>
    </w:p>
  </w:comment>
  <w:comment w:id="6" w:author="Xinyue Li" w:date="2023-07-27T22:06:00Z" w:initials="XL">
    <w:p w14:paraId="147D247F" w14:textId="0D579F10" w:rsidR="00B84CDA" w:rsidRPr="00C644B3" w:rsidRDefault="00B84CDA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blaIMP-34 (+)</w:t>
      </w:r>
    </w:p>
  </w:comment>
  <w:comment w:id="7" w:author="Xinyue Li" w:date="2023-07-27T22:06:00Z" w:initials="XL">
    <w:p w14:paraId="0740A9E3" w14:textId="2CB73FDA" w:rsidR="003643C1" w:rsidRPr="00C644B3" w:rsidRDefault="003643C1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attC_blaIMP-34 (+)</w:t>
      </w:r>
    </w:p>
  </w:comment>
  <w:comment w:id="8" w:author="Xinyue Li" w:date="2023-07-27T22:07:00Z" w:initials="XL">
    <w:p w14:paraId="1E3846CE" w14:textId="4D2D2894" w:rsidR="003643C1" w:rsidRPr="00C644B3" w:rsidRDefault="003643C1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aadA5 (+)</w:t>
      </w:r>
    </w:p>
  </w:comment>
  <w:comment w:id="9" w:author="Xinyue Li" w:date="2023-07-27T22:08:00Z" w:initials="XL">
    <w:p w14:paraId="75FC9ECB" w14:textId="79369618" w:rsidR="00514E48" w:rsidRPr="00C644B3" w:rsidRDefault="00514E48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ΔattC_aadA5 (+)</w:t>
      </w:r>
    </w:p>
  </w:comment>
  <w:comment w:id="10" w:author="Xinyue Li" w:date="2023-07-27T22:08:00Z" w:initials="XL">
    <w:p w14:paraId="13416DE5" w14:textId="66A65A21" w:rsidR="000523BC" w:rsidRPr="00C644B3" w:rsidRDefault="000523BC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qacED1 (+)</w:t>
      </w:r>
    </w:p>
  </w:comment>
  <w:comment w:id="11" w:author="Xinyue Li" w:date="2023-07-27T22:09:00Z" w:initials="XL">
    <w:p w14:paraId="4483CC9A" w14:textId="1A5CE66A" w:rsidR="00213C34" w:rsidRPr="00C644B3" w:rsidRDefault="00213C34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sul1 (+)</w:t>
      </w:r>
    </w:p>
  </w:comment>
  <w:comment w:id="12" w:author="Xinyue Li" w:date="2023-07-27T22:10:00Z" w:initials="XL">
    <w:p w14:paraId="73D4F13F" w14:textId="5D030999" w:rsidR="00BE349C" w:rsidRPr="00C644B3" w:rsidRDefault="00BE349C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orf5 (+)</w:t>
      </w:r>
    </w:p>
  </w:comment>
  <w:comment w:id="13" w:author="Xinyue Li" w:date="2023-07-27T22:10:00Z" w:initials="XL">
    <w:p w14:paraId="58ED6A04" w14:textId="32FF0E46" w:rsidR="005205E9" w:rsidRPr="00C644B3" w:rsidRDefault="005205E9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orf6 (+)</w:t>
      </w:r>
    </w:p>
  </w:comment>
  <w:comment w:id="14" w:author="Xinyue Li" w:date="2023-07-27T22:11:00Z" w:initials="XL">
    <w:p w14:paraId="36719101" w14:textId="418B8EA9" w:rsidR="00517650" w:rsidRPr="00C644B3" w:rsidRDefault="00517650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IRt_In2089 (+)</w:t>
      </w:r>
    </w:p>
  </w:comment>
  <w:comment w:id="15" w:author="Xinyue Li" w:date="2023-07-27T22:11:00Z" w:initials="XL">
    <w:p w14:paraId="07024369" w14:textId="47C9AA91" w:rsidR="003E0334" w:rsidRPr="00C644B3" w:rsidRDefault="003E0334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IRL_IS6100 (+)</w:t>
      </w:r>
    </w:p>
  </w:comment>
  <w:comment w:id="16" w:author="Xinyue Li" w:date="2023-07-27T22:12:00Z" w:initials="XL">
    <w:p w14:paraId="093EF0AA" w14:textId="41F49243" w:rsidR="0069598F" w:rsidRPr="00C644B3" w:rsidRDefault="0069598F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tnpA (+)</w:t>
      </w:r>
    </w:p>
  </w:comment>
  <w:comment w:id="17" w:author="Xinyue Li" w:date="2023-07-27T22:12:00Z" w:initials="XL">
    <w:p w14:paraId="12489F0C" w14:textId="147B34BF" w:rsidR="00A30140" w:rsidRPr="00C644B3" w:rsidRDefault="00A30140">
      <w:pPr>
        <w:pStyle w:val="a8"/>
        <w:rPr>
          <w:rFonts w:ascii="Times New Roman" w:hAnsi="Times New Roman" w:cs="Times New Roman"/>
          <w:sz w:val="24"/>
          <w:szCs w:val="24"/>
        </w:rPr>
      </w:pPr>
      <w:r w:rsidRPr="00C644B3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644B3">
        <w:rPr>
          <w:rFonts w:ascii="Times New Roman" w:hAnsi="Times New Roman" w:cs="Times New Roman"/>
          <w:sz w:val="24"/>
          <w:szCs w:val="24"/>
        </w:rPr>
        <w:t>IRR_IS6100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646EBA" w15:done="0"/>
  <w15:commentEx w15:paraId="65A245CA" w15:done="0"/>
  <w15:commentEx w15:paraId="171342FF" w15:done="0"/>
  <w15:commentEx w15:paraId="17721F9E" w15:done="0"/>
  <w15:commentEx w15:paraId="7E1CC6BF" w15:done="0"/>
  <w15:commentEx w15:paraId="68DDB2CD" w15:done="0"/>
  <w15:commentEx w15:paraId="147D247F" w15:done="0"/>
  <w15:commentEx w15:paraId="0740A9E3" w15:done="0"/>
  <w15:commentEx w15:paraId="1E3846CE" w15:done="0"/>
  <w15:commentEx w15:paraId="75FC9ECB" w15:done="0"/>
  <w15:commentEx w15:paraId="13416DE5" w15:done="0"/>
  <w15:commentEx w15:paraId="4483CC9A" w15:done="0"/>
  <w15:commentEx w15:paraId="73D4F13F" w15:done="0"/>
  <w15:commentEx w15:paraId="58ED6A04" w15:done="0"/>
  <w15:commentEx w15:paraId="36719101" w15:done="0"/>
  <w15:commentEx w15:paraId="07024369" w15:done="0"/>
  <w15:commentEx w15:paraId="093EF0AA" w15:done="0"/>
  <w15:commentEx w15:paraId="12489F0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D4E11" w16cex:dateUtc="2023-07-27T12:12:00Z"/>
  <w16cex:commentExtensible w16cex:durableId="286D4E8A" w16cex:dateUtc="2023-07-27T12:14:00Z"/>
  <w16cex:commentExtensible w16cex:durableId="286D4E66" w16cex:dateUtc="2023-07-27T12:13:00Z"/>
  <w16cex:commentExtensible w16cex:durableId="286D4E93" w16cex:dateUtc="2023-07-27T12:14:00Z"/>
  <w16cex:commentExtensible w16cex:durableId="286D4E47" w16cex:dateUtc="2023-07-27T12:12:00Z"/>
  <w16cex:commentExtensible w16cex:durableId="286D68A9" w16cex:dateUtc="2023-07-27T14:05:00Z"/>
  <w16cex:commentExtensible w16cex:durableId="286D68DB" w16cex:dateUtc="2023-07-27T14:06:00Z"/>
  <w16cex:commentExtensible w16cex:durableId="286D68F7" w16cex:dateUtc="2023-07-27T14:06:00Z"/>
  <w16cex:commentExtensible w16cex:durableId="286D6921" w16cex:dateUtc="2023-07-27T14:07:00Z"/>
  <w16cex:commentExtensible w16cex:durableId="286D6945" w16cex:dateUtc="2023-07-27T14:08:00Z"/>
  <w16cex:commentExtensible w16cex:durableId="286D6969" w16cex:dateUtc="2023-07-27T14:08:00Z"/>
  <w16cex:commentExtensible w16cex:durableId="286D698F" w16cex:dateUtc="2023-07-27T14:09:00Z"/>
  <w16cex:commentExtensible w16cex:durableId="286D69BB" w16cex:dateUtc="2023-07-27T14:10:00Z"/>
  <w16cex:commentExtensible w16cex:durableId="286D69E7" w16cex:dateUtc="2023-07-27T14:10:00Z"/>
  <w16cex:commentExtensible w16cex:durableId="286D6A02" w16cex:dateUtc="2023-07-27T14:11:00Z"/>
  <w16cex:commentExtensible w16cex:durableId="286D6A24" w16cex:dateUtc="2023-07-27T14:11:00Z"/>
  <w16cex:commentExtensible w16cex:durableId="286D6A47" w16cex:dateUtc="2023-07-27T14:12:00Z"/>
  <w16cex:commentExtensible w16cex:durableId="286D6A5F" w16cex:dateUtc="2023-07-27T14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646EBA" w16cid:durableId="286D4E11"/>
  <w16cid:commentId w16cid:paraId="65A245CA" w16cid:durableId="286D4E8A"/>
  <w16cid:commentId w16cid:paraId="171342FF" w16cid:durableId="286D4E66"/>
  <w16cid:commentId w16cid:paraId="17721F9E" w16cid:durableId="286D4E93"/>
  <w16cid:commentId w16cid:paraId="7E1CC6BF" w16cid:durableId="286D4E47"/>
  <w16cid:commentId w16cid:paraId="68DDB2CD" w16cid:durableId="286D68A9"/>
  <w16cid:commentId w16cid:paraId="147D247F" w16cid:durableId="286D68DB"/>
  <w16cid:commentId w16cid:paraId="0740A9E3" w16cid:durableId="286D68F7"/>
  <w16cid:commentId w16cid:paraId="1E3846CE" w16cid:durableId="286D6921"/>
  <w16cid:commentId w16cid:paraId="75FC9ECB" w16cid:durableId="286D6945"/>
  <w16cid:commentId w16cid:paraId="13416DE5" w16cid:durableId="286D6969"/>
  <w16cid:commentId w16cid:paraId="4483CC9A" w16cid:durableId="286D698F"/>
  <w16cid:commentId w16cid:paraId="73D4F13F" w16cid:durableId="286D69BB"/>
  <w16cid:commentId w16cid:paraId="58ED6A04" w16cid:durableId="286D69E7"/>
  <w16cid:commentId w16cid:paraId="36719101" w16cid:durableId="286D6A02"/>
  <w16cid:commentId w16cid:paraId="07024369" w16cid:durableId="286D6A24"/>
  <w16cid:commentId w16cid:paraId="093EF0AA" w16cid:durableId="286D6A47"/>
  <w16cid:commentId w16cid:paraId="12489F0C" w16cid:durableId="286D6A5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49908" w14:textId="77777777" w:rsidR="004E3F50" w:rsidRDefault="004E3F50" w:rsidP="009B5F17">
      <w:r>
        <w:separator/>
      </w:r>
    </w:p>
  </w:endnote>
  <w:endnote w:type="continuationSeparator" w:id="0">
    <w:p w14:paraId="0B49517F" w14:textId="77777777" w:rsidR="004E3F50" w:rsidRDefault="004E3F50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50BA9" w14:textId="77777777" w:rsidR="004E3F50" w:rsidRDefault="004E3F50" w:rsidP="009B5F17">
      <w:r>
        <w:separator/>
      </w:r>
    </w:p>
  </w:footnote>
  <w:footnote w:type="continuationSeparator" w:id="0">
    <w:p w14:paraId="4773DCF2" w14:textId="77777777" w:rsidR="004E3F50" w:rsidRDefault="004E3F50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otaAErOrJYsAAAA"/>
  </w:docVars>
  <w:rsids>
    <w:rsidRoot w:val="0016137F"/>
    <w:rsid w:val="00027F00"/>
    <w:rsid w:val="0005060C"/>
    <w:rsid w:val="000523BC"/>
    <w:rsid w:val="000A5833"/>
    <w:rsid w:val="00107005"/>
    <w:rsid w:val="00141CF0"/>
    <w:rsid w:val="0016137F"/>
    <w:rsid w:val="0018224D"/>
    <w:rsid w:val="001C092E"/>
    <w:rsid w:val="001C5AA1"/>
    <w:rsid w:val="001F3506"/>
    <w:rsid w:val="00213C34"/>
    <w:rsid w:val="002349C1"/>
    <w:rsid w:val="0026516F"/>
    <w:rsid w:val="00297E6E"/>
    <w:rsid w:val="002D6ABE"/>
    <w:rsid w:val="002E7473"/>
    <w:rsid w:val="00300173"/>
    <w:rsid w:val="003643C1"/>
    <w:rsid w:val="00393AE4"/>
    <w:rsid w:val="003A4E57"/>
    <w:rsid w:val="003E0334"/>
    <w:rsid w:val="00416446"/>
    <w:rsid w:val="00471094"/>
    <w:rsid w:val="004947E8"/>
    <w:rsid w:val="004D10C3"/>
    <w:rsid w:val="004E3F50"/>
    <w:rsid w:val="00514E48"/>
    <w:rsid w:val="00517650"/>
    <w:rsid w:val="005205E9"/>
    <w:rsid w:val="005370C6"/>
    <w:rsid w:val="005B067D"/>
    <w:rsid w:val="005B7213"/>
    <w:rsid w:val="00613A08"/>
    <w:rsid w:val="006632D1"/>
    <w:rsid w:val="0069598F"/>
    <w:rsid w:val="006A7D2D"/>
    <w:rsid w:val="007A3F16"/>
    <w:rsid w:val="007C0094"/>
    <w:rsid w:val="007D3A3A"/>
    <w:rsid w:val="007E4997"/>
    <w:rsid w:val="00914DBD"/>
    <w:rsid w:val="00926EB3"/>
    <w:rsid w:val="00971D89"/>
    <w:rsid w:val="009957C8"/>
    <w:rsid w:val="009B059C"/>
    <w:rsid w:val="009B5F17"/>
    <w:rsid w:val="00A30140"/>
    <w:rsid w:val="00AE069A"/>
    <w:rsid w:val="00B22E30"/>
    <w:rsid w:val="00B53A2C"/>
    <w:rsid w:val="00B5476C"/>
    <w:rsid w:val="00B74A68"/>
    <w:rsid w:val="00B84CDA"/>
    <w:rsid w:val="00BC17CB"/>
    <w:rsid w:val="00BE349C"/>
    <w:rsid w:val="00BE6A95"/>
    <w:rsid w:val="00C644B3"/>
    <w:rsid w:val="00CA2042"/>
    <w:rsid w:val="00CF10BE"/>
    <w:rsid w:val="00D16B40"/>
    <w:rsid w:val="00D61D84"/>
    <w:rsid w:val="00D70B67"/>
    <w:rsid w:val="00D85913"/>
    <w:rsid w:val="00D86C76"/>
    <w:rsid w:val="00DB3024"/>
    <w:rsid w:val="00DD0B90"/>
    <w:rsid w:val="00E55106"/>
    <w:rsid w:val="00E92F38"/>
    <w:rsid w:val="00F3744C"/>
    <w:rsid w:val="00F40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3</Pages>
  <Words>948</Words>
  <Characters>5410</Characters>
  <Application>Microsoft Office Word</Application>
  <DocSecurity>0</DocSecurity>
  <Lines>45</Lines>
  <Paragraphs>12</Paragraphs>
  <ScaleCrop>false</ScaleCrop>
  <Company/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61</cp:revision>
  <dcterms:created xsi:type="dcterms:W3CDTF">2023-07-05T07:35:00Z</dcterms:created>
  <dcterms:modified xsi:type="dcterms:W3CDTF">2023-08-09T00:45:00Z</dcterms:modified>
</cp:coreProperties>
</file>